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7404" w14:textId="77777777" w:rsidR="00366869" w:rsidRDefault="00366869" w:rsidP="00366869">
      <w:pPr>
        <w:spacing w:line="480" w:lineRule="auto"/>
        <w:jc w:val="center"/>
      </w:pPr>
    </w:p>
    <w:p w14:paraId="14929D24" w14:textId="77777777" w:rsidR="00366869" w:rsidRDefault="00366869" w:rsidP="00366869">
      <w:pPr>
        <w:spacing w:line="480" w:lineRule="auto"/>
        <w:jc w:val="center"/>
      </w:pPr>
    </w:p>
    <w:p w14:paraId="57A31FD4" w14:textId="2C6C9708" w:rsidR="00366869" w:rsidRDefault="00366869" w:rsidP="00366869">
      <w:pPr>
        <w:spacing w:line="480" w:lineRule="auto"/>
        <w:jc w:val="center"/>
      </w:pPr>
      <w:r>
        <w:t xml:space="preserve">Week 3 </w:t>
      </w:r>
      <w:r>
        <w:t xml:space="preserve">Learning Activity </w:t>
      </w:r>
      <w:r w:rsidR="004B1E3B">
        <w:t>2</w:t>
      </w:r>
    </w:p>
    <w:p w14:paraId="2808F93C" w14:textId="77777777" w:rsidR="00366869" w:rsidRDefault="00366869" w:rsidP="00366869">
      <w:pPr>
        <w:spacing w:line="480" w:lineRule="auto"/>
        <w:jc w:val="center"/>
      </w:pPr>
      <w:r>
        <w:t>Shaun Hoadley</w:t>
      </w:r>
    </w:p>
    <w:p w14:paraId="7B4E37E1" w14:textId="77777777" w:rsidR="00366869" w:rsidRDefault="00366869" w:rsidP="00366869">
      <w:pPr>
        <w:spacing w:line="480" w:lineRule="auto"/>
        <w:jc w:val="center"/>
      </w:pPr>
      <w:r>
        <w:t>CYB 300: System Administration and Security</w:t>
      </w:r>
    </w:p>
    <w:p w14:paraId="02C29EB7" w14:textId="77777777" w:rsidR="00366869" w:rsidRDefault="00366869" w:rsidP="00366869">
      <w:pPr>
        <w:spacing w:line="480" w:lineRule="auto"/>
        <w:jc w:val="center"/>
      </w:pPr>
      <w:r>
        <w:t>Carl Marquez</w:t>
      </w:r>
    </w:p>
    <w:p w14:paraId="7F4F7C36" w14:textId="76D9011F" w:rsidR="00366869" w:rsidRDefault="00366869" w:rsidP="00366869">
      <w:pPr>
        <w:spacing w:line="480" w:lineRule="auto"/>
        <w:jc w:val="center"/>
      </w:pPr>
      <w:r>
        <w:t>September 12, 2021</w:t>
      </w:r>
    </w:p>
    <w:p w14:paraId="7E0CEC95" w14:textId="77777777" w:rsidR="00366869" w:rsidRDefault="00366869">
      <w:pPr>
        <w:spacing w:line="259" w:lineRule="auto"/>
      </w:pPr>
      <w:r>
        <w:br w:type="page"/>
      </w:r>
    </w:p>
    <w:p w14:paraId="27796308" w14:textId="236EA16E" w:rsidR="00366869" w:rsidRDefault="00B207EF" w:rsidP="00366869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51D5B4D4" wp14:editId="6A719BB0">
            <wp:extent cx="5943600" cy="5250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45A35" w14:textId="77777777" w:rsidR="00A415D4" w:rsidRDefault="00A415D4"/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tLSwMDAzMbUwNTVT0lEKTi0uzszPAykwrAUAToQqhSwAAAA="/>
  </w:docVars>
  <w:rsids>
    <w:rsidRoot w:val="004419F1"/>
    <w:rsid w:val="00366869"/>
    <w:rsid w:val="004419F1"/>
    <w:rsid w:val="004B1E3B"/>
    <w:rsid w:val="00A415D4"/>
    <w:rsid w:val="00AD596D"/>
    <w:rsid w:val="00B20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DBFD"/>
  <w15:chartTrackingRefBased/>
  <w15:docId w15:val="{575B7722-0E75-4BB7-BDF5-1B0177D6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6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07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</cp:revision>
  <dcterms:created xsi:type="dcterms:W3CDTF">2021-09-12T05:59:00Z</dcterms:created>
  <dcterms:modified xsi:type="dcterms:W3CDTF">2021-09-12T06:18:00Z</dcterms:modified>
</cp:coreProperties>
</file>